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87F1B" w14:textId="5683C319" w:rsidR="0050745E" w:rsidRDefault="007023D5">
      <w:pPr>
        <w:pStyle w:val="Title"/>
      </w:pPr>
      <w:r>
        <w:t>t</w:t>
      </w:r>
      <w:r w:rsidR="008B5B1B">
        <w:t>-test</w:t>
      </w:r>
      <w:r>
        <w:t xml:space="preserve"> in R</w:t>
      </w:r>
    </w:p>
    <w:p w14:paraId="3E5124BF" w14:textId="4712B754" w:rsidR="0050745E" w:rsidRDefault="007023D5">
      <w:pPr>
        <w:pStyle w:val="Author"/>
      </w:pPr>
      <w:r>
        <w:t xml:space="preserve">Pranav </w:t>
      </w:r>
      <w:proofErr w:type="spellStart"/>
      <w:r>
        <w:t>Gopalkrisha</w:t>
      </w:r>
      <w:proofErr w:type="spellEnd"/>
      <w:r>
        <w:t>, 1940223</w:t>
      </w:r>
      <w:bookmarkStart w:id="0" w:name="_GoBack"/>
      <w:bookmarkEnd w:id="0"/>
    </w:p>
    <w:p w14:paraId="49FB897B" w14:textId="77777777" w:rsidR="0050745E" w:rsidRDefault="008B5B1B">
      <w:pPr>
        <w:pStyle w:val="Date"/>
      </w:pPr>
      <w:r>
        <w:t>2020-08-21</w:t>
      </w:r>
    </w:p>
    <w:p w14:paraId="51D60235" w14:textId="32AC6EF6" w:rsidR="0050745E" w:rsidRDefault="008B5B1B">
      <w:pPr>
        <w:pStyle w:val="SourceCode"/>
        <w:rPr>
          <w:rStyle w:val="NormalTok"/>
        </w:rPr>
      </w:pPr>
      <w:r>
        <w:rPr>
          <w:rStyle w:val="KeywordTok"/>
        </w:rPr>
        <w:t>setwd</w:t>
      </w:r>
      <w:r>
        <w:rPr>
          <w:rStyle w:val="NormalTok"/>
        </w:rPr>
        <w:t>(</w:t>
      </w:r>
      <w:r>
        <w:rPr>
          <w:rStyle w:val="StringTok"/>
        </w:rPr>
        <w:t>"~/Downloads"</w:t>
      </w:r>
      <w:r>
        <w:rPr>
          <w:rStyle w:val="NormalTok"/>
        </w:rPr>
        <w:t>)</w:t>
      </w:r>
      <w:r>
        <w:br/>
      </w:r>
      <w:r>
        <w:rPr>
          <w:rStyle w:val="NormalTok"/>
        </w:rPr>
        <w:t>cs2m =</w:t>
      </w:r>
      <w:r>
        <w:rPr>
          <w:rStyle w:val="StringTok"/>
        </w:rPr>
        <w:t xml:space="preserve"> </w:t>
      </w:r>
      <w:r>
        <w:rPr>
          <w:rStyle w:val="KeywordTok"/>
        </w:rPr>
        <w:t>read.csv</w:t>
      </w:r>
      <w:r>
        <w:rPr>
          <w:rStyle w:val="NormalTok"/>
        </w:rPr>
        <w:t>(</w:t>
      </w:r>
      <w:r>
        <w:rPr>
          <w:rStyle w:val="StringTok"/>
        </w:rPr>
        <w:t>"cs2m.csv"</w:t>
      </w:r>
      <w:r>
        <w:rPr>
          <w:rStyle w:val="NormalTok"/>
        </w:rPr>
        <w:t>)</w:t>
      </w:r>
      <w:r>
        <w:br/>
      </w:r>
      <w:r>
        <w:rPr>
          <w:rStyle w:val="NormalTok"/>
        </w:rPr>
        <w:t>grades =</w:t>
      </w:r>
      <w:r>
        <w:rPr>
          <w:rStyle w:val="StringTok"/>
        </w:rPr>
        <w:t xml:space="preserve"> </w:t>
      </w:r>
      <w:r>
        <w:rPr>
          <w:rStyle w:val="KeywordTok"/>
        </w:rPr>
        <w:t>read.csv</w:t>
      </w:r>
      <w:r>
        <w:rPr>
          <w:rStyle w:val="NormalTok"/>
        </w:rPr>
        <w:t>(</w:t>
      </w:r>
      <w:r>
        <w:rPr>
          <w:rStyle w:val="StringTok"/>
        </w:rPr>
        <w:t>"grades.csv"</w:t>
      </w:r>
      <w:r>
        <w:rPr>
          <w:rStyle w:val="NormalTok"/>
        </w:rPr>
        <w:t>)</w:t>
      </w:r>
      <w:r>
        <w:br/>
      </w:r>
      <w:r>
        <w:rPr>
          <w:rStyle w:val="KeywordTok"/>
        </w:rPr>
        <w:t>View</w:t>
      </w:r>
      <w:r>
        <w:rPr>
          <w:rStyle w:val="NormalTok"/>
        </w:rPr>
        <w:t>(cs2m)</w:t>
      </w:r>
      <w:r>
        <w:br/>
      </w:r>
      <w:r>
        <w:rPr>
          <w:rStyle w:val="KeywordTok"/>
        </w:rPr>
        <w:t>View</w:t>
      </w:r>
      <w:r>
        <w:rPr>
          <w:rStyle w:val="NormalTok"/>
        </w:rPr>
        <w:t>(grades)</w:t>
      </w:r>
    </w:p>
    <w:p w14:paraId="410EA797" w14:textId="77777777" w:rsidR="007023D5" w:rsidRPr="007023D5" w:rsidRDefault="007023D5" w:rsidP="007023D5">
      <w:pPr>
        <w:pStyle w:val="SourceCode"/>
        <w:rPr>
          <w:b/>
        </w:rPr>
      </w:pPr>
      <w:r w:rsidRPr="007023D5">
        <w:rPr>
          <w:b/>
        </w:rPr>
        <w:t xml:space="preserve">DESCRIPTION </w:t>
      </w:r>
    </w:p>
    <w:p w14:paraId="6DDAC669" w14:textId="637600EE" w:rsidR="007023D5" w:rsidRDefault="007023D5" w:rsidP="007023D5">
      <w:pPr>
        <w:pStyle w:val="SourceCode"/>
      </w:pPr>
      <w:r>
        <w:t>t-test is a method of testing the equality of the population means of two random samples. It is relevant in cases where the population is unknown and needs to be inferred from the sample. It is relevant in cases where the populations need not be known, yet their equality needs to be checked.</w:t>
      </w:r>
    </w:p>
    <w:p w14:paraId="7CFA9E6E" w14:textId="77777777" w:rsidR="007023D5" w:rsidRPr="007023D5" w:rsidRDefault="007023D5" w:rsidP="007023D5">
      <w:pPr>
        <w:pStyle w:val="SourceCode"/>
        <w:rPr>
          <w:b/>
        </w:rPr>
      </w:pPr>
      <w:r w:rsidRPr="007023D5">
        <w:rPr>
          <w:b/>
        </w:rPr>
        <w:t xml:space="preserve">ASSUMPTIONS </w:t>
      </w:r>
    </w:p>
    <w:p w14:paraId="359CDE91" w14:textId="77777777" w:rsidR="007023D5" w:rsidRDefault="007023D5" w:rsidP="007023D5">
      <w:pPr>
        <w:pStyle w:val="SourceCode"/>
      </w:pPr>
      <w:r>
        <w:t xml:space="preserve">1. Samples are independent </w:t>
      </w:r>
    </w:p>
    <w:p w14:paraId="5E133D36" w14:textId="77777777" w:rsidR="007023D5" w:rsidRDefault="007023D5" w:rsidP="007023D5">
      <w:pPr>
        <w:pStyle w:val="SourceCode"/>
      </w:pPr>
      <w:r>
        <w:t xml:space="preserve">2. Populations have the same variance </w:t>
      </w:r>
    </w:p>
    <w:p w14:paraId="232026F9" w14:textId="77777777" w:rsidR="007023D5" w:rsidRDefault="007023D5" w:rsidP="007023D5">
      <w:pPr>
        <w:pStyle w:val="SourceCode"/>
      </w:pPr>
      <w:r>
        <w:t xml:space="preserve">3. Populations follow normal distribution </w:t>
      </w:r>
    </w:p>
    <w:p w14:paraId="2383D695" w14:textId="77777777" w:rsidR="007023D5" w:rsidRDefault="007023D5" w:rsidP="007023D5">
      <w:pPr>
        <w:pStyle w:val="SourceCode"/>
      </w:pPr>
      <w:r>
        <w:t>___</w:t>
      </w:r>
    </w:p>
    <w:p w14:paraId="13CBC77B" w14:textId="77777777" w:rsidR="007023D5" w:rsidRDefault="007023D5" w:rsidP="007023D5">
      <w:pPr>
        <w:pStyle w:val="SourceCode"/>
      </w:pPr>
      <w:r>
        <w:t xml:space="preserve">Testing assumptions </w:t>
      </w:r>
    </w:p>
    <w:p w14:paraId="0BB079C0" w14:textId="77777777" w:rsidR="007023D5" w:rsidRDefault="007023D5" w:rsidP="007023D5">
      <w:pPr>
        <w:pStyle w:val="SourceCode"/>
      </w:pPr>
      <w:r>
        <w:t xml:space="preserve">1. Use your sense </w:t>
      </w:r>
    </w:p>
    <w:p w14:paraId="0C3B79D8" w14:textId="77777777" w:rsidR="007023D5" w:rsidRDefault="007023D5" w:rsidP="007023D5">
      <w:pPr>
        <w:pStyle w:val="SourceCode"/>
      </w:pPr>
      <w:r>
        <w:t xml:space="preserve">2. F-test </w:t>
      </w:r>
    </w:p>
    <w:p w14:paraId="1C29942F" w14:textId="60BE04B2" w:rsidR="007023D5" w:rsidRDefault="007023D5" w:rsidP="007023D5">
      <w:pPr>
        <w:pStyle w:val="SourceCode"/>
      </w:pPr>
      <w:r>
        <w:t>3. Shapiro-Wilk test</w:t>
      </w:r>
    </w:p>
    <w:p w14:paraId="1276422A" w14:textId="77777777" w:rsidR="007023D5" w:rsidRPr="007023D5" w:rsidRDefault="008B5B1B">
      <w:pPr>
        <w:pStyle w:val="BodyText"/>
        <w:rPr>
          <w:b/>
        </w:rPr>
      </w:pPr>
      <w:r w:rsidRPr="007023D5">
        <w:rPr>
          <w:b/>
        </w:rPr>
        <w:t xml:space="preserve">HYPOTHESES </w:t>
      </w:r>
    </w:p>
    <w:p w14:paraId="50ACFB11" w14:textId="77777777" w:rsidR="007023D5" w:rsidRDefault="008B5B1B">
      <w:pPr>
        <w:pStyle w:val="BodyText"/>
      </w:pPr>
      <w:r>
        <w:t xml:space="preserve">Hypotheses that are tested in t-test are </w:t>
      </w:r>
    </w:p>
    <w:p w14:paraId="0E9E2173" w14:textId="77777777" w:rsidR="007023D5" w:rsidRDefault="008B5B1B">
      <w:pPr>
        <w:pStyle w:val="BodyText"/>
      </w:pPr>
      <w:r>
        <w:t xml:space="preserve">1. H_0: Difference between the </w:t>
      </w:r>
      <w:proofErr w:type="gramStart"/>
      <w:r>
        <w:t>two population</w:t>
      </w:r>
      <w:proofErr w:type="gramEnd"/>
      <w:r>
        <w:t xml:space="preserve"> means is 0 </w:t>
      </w:r>
    </w:p>
    <w:p w14:paraId="55376B30" w14:textId="1728ADBE" w:rsidR="007023D5" w:rsidRDefault="008B5B1B">
      <w:pPr>
        <w:pStyle w:val="BodyText"/>
      </w:pPr>
      <w:r>
        <w:t>2. H_1</w:t>
      </w:r>
      <w:r>
        <w:t xml:space="preserve">: Difference between the </w:t>
      </w:r>
      <w:proofErr w:type="gramStart"/>
      <w:r>
        <w:t>two population</w:t>
      </w:r>
      <w:proofErr w:type="gramEnd"/>
      <w:r>
        <w:t xml:space="preserve"> means is not 0 ======================== </w:t>
      </w:r>
    </w:p>
    <w:p w14:paraId="3BE718D5" w14:textId="77777777" w:rsidR="007023D5" w:rsidRPr="007023D5" w:rsidRDefault="008B5B1B">
      <w:pPr>
        <w:pStyle w:val="BodyText"/>
        <w:rPr>
          <w:b/>
        </w:rPr>
      </w:pPr>
      <w:r w:rsidRPr="007023D5">
        <w:rPr>
          <w:b/>
        </w:rPr>
        <w:t xml:space="preserve">QUESTION 1 </w:t>
      </w:r>
    </w:p>
    <w:p w14:paraId="4A17E302" w14:textId="6A4032BB" w:rsidR="0050745E" w:rsidRDefault="008B5B1B">
      <w:pPr>
        <w:pStyle w:val="BodyText"/>
      </w:pPr>
      <w:r>
        <w:t>Test whether there is significant difference between mean scores of quiz1 and quiz3</w:t>
      </w:r>
    </w:p>
    <w:p w14:paraId="116CA403" w14:textId="77777777" w:rsidR="0050745E" w:rsidRDefault="008B5B1B">
      <w:pPr>
        <w:pStyle w:val="SourceCode"/>
      </w:pPr>
      <w:r>
        <w:rPr>
          <w:rStyle w:val="NormalTok"/>
        </w:rPr>
        <w:lastRenderedPageBreak/>
        <w:t>quiz1 =</w:t>
      </w:r>
      <w:r>
        <w:rPr>
          <w:rStyle w:val="StringTok"/>
        </w:rPr>
        <w:t xml:space="preserve"> </w:t>
      </w:r>
      <w:r>
        <w:rPr>
          <w:rStyle w:val="NormalTok"/>
        </w:rPr>
        <w:t>grades</w:t>
      </w:r>
      <w:r>
        <w:rPr>
          <w:rStyle w:val="OperatorTok"/>
        </w:rPr>
        <w:t>$</w:t>
      </w:r>
      <w:r>
        <w:rPr>
          <w:rStyle w:val="NormalTok"/>
        </w:rPr>
        <w:t>quiz1</w:t>
      </w:r>
      <w:r>
        <w:br/>
      </w:r>
      <w:r>
        <w:rPr>
          <w:rStyle w:val="NormalTok"/>
        </w:rPr>
        <w:t>quiz3 =</w:t>
      </w:r>
      <w:r>
        <w:rPr>
          <w:rStyle w:val="StringTok"/>
        </w:rPr>
        <w:t xml:space="preserve"> </w:t>
      </w:r>
      <w:r>
        <w:rPr>
          <w:rStyle w:val="NormalTok"/>
        </w:rPr>
        <w:t>grades</w:t>
      </w:r>
      <w:r>
        <w:rPr>
          <w:rStyle w:val="OperatorTok"/>
        </w:rPr>
        <w:t>$</w:t>
      </w:r>
      <w:r>
        <w:rPr>
          <w:rStyle w:val="NormalTok"/>
        </w:rPr>
        <w:t>quiz3</w:t>
      </w:r>
    </w:p>
    <w:p w14:paraId="39E998E9" w14:textId="77777777" w:rsidR="007023D5" w:rsidRDefault="008B5B1B">
      <w:pPr>
        <w:pStyle w:val="FirstParagraph"/>
      </w:pPr>
      <w:r>
        <w:t xml:space="preserve">Testing for assumptions… </w:t>
      </w:r>
    </w:p>
    <w:p w14:paraId="08F6D628" w14:textId="6DB7A95F" w:rsidR="007023D5" w:rsidRDefault="008B5B1B">
      <w:pPr>
        <w:pStyle w:val="FirstParagraph"/>
      </w:pPr>
      <w:r>
        <w:t>1. Are they in</w:t>
      </w:r>
      <w:r>
        <w:t xml:space="preserve">dependent? There is no reason to state that quiz1 score affects quiz3 score Hence, without further information, we may conclude they are independent </w:t>
      </w:r>
    </w:p>
    <w:p w14:paraId="24806BE3" w14:textId="77777777" w:rsidR="007023D5" w:rsidRDefault="008B5B1B">
      <w:pPr>
        <w:pStyle w:val="FirstParagraph"/>
      </w:pPr>
      <w:r>
        <w:t xml:space="preserve">___ </w:t>
      </w:r>
    </w:p>
    <w:p w14:paraId="4EF2212D" w14:textId="77777777" w:rsidR="007023D5" w:rsidRDefault="008B5B1B">
      <w:pPr>
        <w:pStyle w:val="FirstParagraph"/>
      </w:pPr>
      <w:r>
        <w:t xml:space="preserve">2. Are their variances equal (using F-test)? </w:t>
      </w:r>
    </w:p>
    <w:p w14:paraId="383AF89A" w14:textId="77777777" w:rsidR="007023D5" w:rsidRDefault="008B5B1B">
      <w:pPr>
        <w:pStyle w:val="FirstParagraph"/>
      </w:pPr>
      <w:r>
        <w:t xml:space="preserve">H_0 for F-test: Difference of variances is 0 </w:t>
      </w:r>
    </w:p>
    <w:p w14:paraId="0FDCCA3B" w14:textId="39EF9BDB" w:rsidR="0050745E" w:rsidRDefault="008B5B1B">
      <w:pPr>
        <w:pStyle w:val="FirstParagraph"/>
      </w:pPr>
      <w:r>
        <w:t>H_1 for F-tes</w:t>
      </w:r>
      <w:r>
        <w:t>t: Difference of variances is not 0</w:t>
      </w:r>
    </w:p>
    <w:p w14:paraId="2446E352" w14:textId="77777777" w:rsidR="0050745E" w:rsidRDefault="008B5B1B">
      <w:pPr>
        <w:pStyle w:val="SourceCode"/>
      </w:pPr>
      <w:r>
        <w:rPr>
          <w:rStyle w:val="KeywordTok"/>
        </w:rPr>
        <w:t>var.test</w:t>
      </w:r>
      <w:r>
        <w:rPr>
          <w:rStyle w:val="NormalTok"/>
        </w:rPr>
        <w:t xml:space="preserve">(quiz1, quiz3, </w:t>
      </w:r>
      <w:r>
        <w:rPr>
          <w:rStyle w:val="DataTypeTok"/>
        </w:rPr>
        <w:t>conf.level =</w:t>
      </w:r>
      <w:r>
        <w:rPr>
          <w:rStyle w:val="NormalTok"/>
        </w:rPr>
        <w:t xml:space="preserve"> </w:t>
      </w:r>
      <w:r>
        <w:rPr>
          <w:rStyle w:val="FloatTok"/>
        </w:rPr>
        <w:t>0.95</w:t>
      </w:r>
      <w:r>
        <w:rPr>
          <w:rStyle w:val="NormalTok"/>
        </w:rPr>
        <w:t>)</w:t>
      </w:r>
    </w:p>
    <w:p w14:paraId="4E8B88DF" w14:textId="77777777" w:rsidR="0050745E" w:rsidRDefault="008B5B1B">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quiz1 and quiz3</w:t>
      </w:r>
      <w:r>
        <w:br/>
      </w:r>
      <w:r>
        <w:rPr>
          <w:rStyle w:val="VerbatimChar"/>
        </w:rPr>
        <w:t>## F = 1.1556, num df = 104, denom df = 104, p-value = 0.4623</w:t>
      </w:r>
      <w:r>
        <w:br/>
      </w:r>
      <w:r>
        <w:rPr>
          <w:rStyle w:val="VerbatimChar"/>
        </w:rPr>
        <w:t>## alternative hypothesis: true ratio of varia</w:t>
      </w:r>
      <w:r>
        <w:rPr>
          <w:rStyle w:val="VerbatimChar"/>
        </w:rPr>
        <w:t>nces is not equal to 1</w:t>
      </w:r>
      <w:r>
        <w:br/>
      </w:r>
      <w:r>
        <w:rPr>
          <w:rStyle w:val="VerbatimChar"/>
        </w:rPr>
        <w:t>## 95 percent confidence interval:</w:t>
      </w:r>
      <w:r>
        <w:br/>
      </w:r>
      <w:r>
        <w:rPr>
          <w:rStyle w:val="VerbatimChar"/>
        </w:rPr>
        <w:t>##  0.7851229 1.7007616</w:t>
      </w:r>
      <w:r>
        <w:br/>
      </w:r>
      <w:r>
        <w:rPr>
          <w:rStyle w:val="VerbatimChar"/>
        </w:rPr>
        <w:t>## sample estimates:</w:t>
      </w:r>
      <w:r>
        <w:br/>
      </w:r>
      <w:r>
        <w:rPr>
          <w:rStyle w:val="VerbatimChar"/>
        </w:rPr>
        <w:t xml:space="preserve">## ratio of variances </w:t>
      </w:r>
      <w:r>
        <w:br/>
      </w:r>
      <w:r>
        <w:rPr>
          <w:rStyle w:val="VerbatimChar"/>
        </w:rPr>
        <w:t>##           1.155555</w:t>
      </w:r>
    </w:p>
    <w:p w14:paraId="6C9E7229" w14:textId="77777777" w:rsidR="007023D5" w:rsidRDefault="008B5B1B">
      <w:pPr>
        <w:pStyle w:val="FirstParagraph"/>
      </w:pPr>
      <w:r>
        <w:t>The p-value of the F-test is 0.4623 &gt; 0.05. Hence, we accept the null hypothesis. Hence, we conclude that th</w:t>
      </w:r>
      <w:r>
        <w:t xml:space="preserve">e variances of quiz1 and quiz3 are equal. </w:t>
      </w:r>
    </w:p>
    <w:p w14:paraId="4948D141" w14:textId="77777777" w:rsidR="007023D5" w:rsidRDefault="008B5B1B">
      <w:pPr>
        <w:pStyle w:val="FirstParagraph"/>
      </w:pPr>
      <w:r>
        <w:t xml:space="preserve">___ </w:t>
      </w:r>
    </w:p>
    <w:p w14:paraId="6EC6A9CC" w14:textId="77777777" w:rsidR="007023D5" w:rsidRDefault="007023D5" w:rsidP="007023D5">
      <w:pPr>
        <w:pStyle w:val="FirstParagraph"/>
      </w:pPr>
      <w:r>
        <w:t>3. Do their populations follow normal distribution?</w:t>
      </w:r>
    </w:p>
    <w:p w14:paraId="566CF7AF" w14:textId="77777777" w:rsidR="007023D5" w:rsidRDefault="007023D5" w:rsidP="007023D5">
      <w:pPr>
        <w:pStyle w:val="FirstParagraph"/>
      </w:pPr>
      <w:r>
        <w:t xml:space="preserve">H_0 for Shapiro-Wilk test: Population follows normal distribution </w:t>
      </w:r>
    </w:p>
    <w:p w14:paraId="2D66E917" w14:textId="77777777" w:rsidR="007023D5" w:rsidRPr="007023D5" w:rsidRDefault="007023D5" w:rsidP="007023D5">
      <w:pPr>
        <w:pStyle w:val="FirstParagraph"/>
      </w:pPr>
      <w:r>
        <w:t>H_1 for Shapiro-Wilk test: Population does not follow normal distribution</w:t>
      </w:r>
    </w:p>
    <w:p w14:paraId="7E88CA31" w14:textId="77777777" w:rsidR="0050745E" w:rsidRDefault="008B5B1B">
      <w:pPr>
        <w:pStyle w:val="SourceCode"/>
      </w:pPr>
      <w:proofErr w:type="spellStart"/>
      <w:r>
        <w:rPr>
          <w:rStyle w:val="KeywordTok"/>
        </w:rPr>
        <w:t>shapiro.test</w:t>
      </w:r>
      <w:proofErr w:type="spellEnd"/>
      <w:r>
        <w:rPr>
          <w:rStyle w:val="NormalTok"/>
        </w:rPr>
        <w:t>(quiz1)</w:t>
      </w:r>
    </w:p>
    <w:p w14:paraId="60C1C8B0" w14:textId="77777777" w:rsidR="0050745E" w:rsidRDefault="008B5B1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quiz1</w:t>
      </w:r>
      <w:r>
        <w:br/>
      </w:r>
      <w:r>
        <w:rPr>
          <w:rStyle w:val="VerbatimChar"/>
        </w:rPr>
        <w:t>## W = 0.88123, p-value = 1.178e-07</w:t>
      </w:r>
    </w:p>
    <w:p w14:paraId="053CF0C4" w14:textId="77777777" w:rsidR="0050745E" w:rsidRDefault="008B5B1B">
      <w:pPr>
        <w:pStyle w:val="FirstParagraph"/>
      </w:pPr>
      <w:r>
        <w:t>p = 1.178e-07 &lt; 0.05</w:t>
      </w:r>
    </w:p>
    <w:p w14:paraId="0DED471A" w14:textId="77777777" w:rsidR="0050745E" w:rsidRDefault="008B5B1B">
      <w:pPr>
        <w:pStyle w:val="SourceCode"/>
      </w:pPr>
      <w:r>
        <w:rPr>
          <w:rStyle w:val="KeywordTok"/>
        </w:rPr>
        <w:t>shapiro.test</w:t>
      </w:r>
      <w:r>
        <w:rPr>
          <w:rStyle w:val="NormalTok"/>
        </w:rPr>
        <w:t>(quiz3)</w:t>
      </w:r>
    </w:p>
    <w:p w14:paraId="62CD7740" w14:textId="77777777" w:rsidR="0050745E" w:rsidRDefault="008B5B1B">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quiz3</w:t>
      </w:r>
      <w:r>
        <w:br/>
      </w:r>
      <w:r>
        <w:rPr>
          <w:rStyle w:val="VerbatimChar"/>
        </w:rPr>
        <w:t>## W = 0.83191, p-value = 1.414e-09</w:t>
      </w:r>
    </w:p>
    <w:p w14:paraId="18458D25" w14:textId="77777777" w:rsidR="007023D5" w:rsidRDefault="008B5B1B">
      <w:pPr>
        <w:pStyle w:val="FirstParagraph"/>
      </w:pPr>
      <w:r>
        <w:t xml:space="preserve">p = 1.414e-09 &lt; 0.05 </w:t>
      </w:r>
      <w:r>
        <w:t xml:space="preserve">In both cases, p &lt; 0.05. Hence, we reject the null hypothesis that their populations do not follow normal distribution </w:t>
      </w:r>
    </w:p>
    <w:p w14:paraId="402C6A61" w14:textId="77777777" w:rsidR="007023D5" w:rsidRDefault="008B5B1B">
      <w:pPr>
        <w:pStyle w:val="FirstParagraph"/>
      </w:pPr>
      <w:r>
        <w:t xml:space="preserve">———— </w:t>
      </w:r>
    </w:p>
    <w:p w14:paraId="7F64C509" w14:textId="3F44743F" w:rsidR="0050745E" w:rsidRDefault="008B5B1B">
      <w:pPr>
        <w:pStyle w:val="FirstParagraph"/>
      </w:pPr>
      <w:r>
        <w:t>The t-test</w:t>
      </w:r>
    </w:p>
    <w:p w14:paraId="57E7F4F6" w14:textId="77777777" w:rsidR="0050745E" w:rsidRDefault="008B5B1B">
      <w:pPr>
        <w:pStyle w:val="SourceCode"/>
      </w:pPr>
      <w:r>
        <w:rPr>
          <w:rStyle w:val="KeywordTok"/>
        </w:rPr>
        <w:t>t.test</w:t>
      </w:r>
      <w:r>
        <w:rPr>
          <w:rStyle w:val="NormalTok"/>
        </w:rPr>
        <w:t xml:space="preserve">(quiz1, quiz3, </w:t>
      </w:r>
      <w:r>
        <w:rPr>
          <w:rStyle w:val="DataTypeTok"/>
        </w:rPr>
        <w:t>var.equal =</w:t>
      </w:r>
      <w:r>
        <w:rPr>
          <w:rStyle w:val="NormalTok"/>
        </w:rPr>
        <w:t xml:space="preserve"> </w:t>
      </w:r>
      <w:r>
        <w:rPr>
          <w:rStyle w:val="OtherTok"/>
        </w:rPr>
        <w:t>TRUE</w:t>
      </w:r>
      <w:r>
        <w:rPr>
          <w:rStyle w:val="NormalTok"/>
        </w:rPr>
        <w:t>)</w:t>
      </w:r>
    </w:p>
    <w:p w14:paraId="78AD6398" w14:textId="77777777" w:rsidR="0050745E" w:rsidRDefault="008B5B1B">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quiz1 and quiz3</w:t>
      </w:r>
      <w:r>
        <w:br/>
      </w:r>
      <w:r>
        <w:rPr>
          <w:rStyle w:val="VerbatimChar"/>
        </w:rPr>
        <w:t xml:space="preserve">## t = -1.5552, df = 208, </w:t>
      </w:r>
      <w:r>
        <w:rPr>
          <w:rStyle w:val="VerbatimChar"/>
        </w:rPr>
        <w:t>p-value = 0.1214</w:t>
      </w:r>
      <w:r>
        <w:br/>
      </w:r>
      <w:r>
        <w:rPr>
          <w:rStyle w:val="VerbatimChar"/>
        </w:rPr>
        <w:t>## alternative hypothesis: true difference in means is not equal to 0</w:t>
      </w:r>
      <w:r>
        <w:br/>
      </w:r>
      <w:r>
        <w:rPr>
          <w:rStyle w:val="VerbatimChar"/>
        </w:rPr>
        <w:t>## 95 percent confidence interval:</w:t>
      </w:r>
      <w:r>
        <w:br/>
      </w:r>
      <w:r>
        <w:rPr>
          <w:rStyle w:val="VerbatimChar"/>
        </w:rPr>
        <w:t>##  -1.1662001  0.1376287</w:t>
      </w:r>
      <w:r>
        <w:br/>
      </w:r>
      <w:r>
        <w:rPr>
          <w:rStyle w:val="VerbatimChar"/>
        </w:rPr>
        <w:t>## sample estimates:</w:t>
      </w:r>
      <w:r>
        <w:br/>
      </w:r>
      <w:r>
        <w:rPr>
          <w:rStyle w:val="VerbatimChar"/>
        </w:rPr>
        <w:t xml:space="preserve">## mean of x mean of y </w:t>
      </w:r>
      <w:r>
        <w:br/>
      </w:r>
      <w:r>
        <w:rPr>
          <w:rStyle w:val="VerbatimChar"/>
        </w:rPr>
        <w:t>##  7.466667  7.980952</w:t>
      </w:r>
    </w:p>
    <w:p w14:paraId="663EFFA3" w14:textId="77777777" w:rsidR="007023D5" w:rsidRDefault="008B5B1B">
      <w:pPr>
        <w:pStyle w:val="FirstParagraph"/>
      </w:pPr>
      <w:r>
        <w:t>The p-value = 0.1214 &gt; 0.05 Hence we acc</w:t>
      </w:r>
      <w:r>
        <w:t>ept the null hypothesis. Hence, we can conclude that the mean test scores between quiz1 and quiz2 are not significantly different. Now, both sample populations may not follow normal distribution, but since the t-test is robust, the results of the t-test ma</w:t>
      </w:r>
      <w:r>
        <w:t xml:space="preserve">y be worth considering. (In fact, their means are within 0.6 units of each other) </w:t>
      </w:r>
    </w:p>
    <w:p w14:paraId="10073145" w14:textId="77777777" w:rsidR="007023D5" w:rsidRDefault="008B5B1B">
      <w:pPr>
        <w:pStyle w:val="FirstParagraph"/>
      </w:pPr>
      <w:r>
        <w:t xml:space="preserve">======================== </w:t>
      </w:r>
    </w:p>
    <w:p w14:paraId="2E758B5C" w14:textId="77777777" w:rsidR="007023D5" w:rsidRPr="007023D5" w:rsidRDefault="008B5B1B">
      <w:pPr>
        <w:pStyle w:val="FirstParagraph"/>
        <w:rPr>
          <w:b/>
        </w:rPr>
      </w:pPr>
      <w:r w:rsidRPr="007023D5">
        <w:rPr>
          <w:b/>
        </w:rPr>
        <w:t xml:space="preserve">QUESTION 2 </w:t>
      </w:r>
    </w:p>
    <w:p w14:paraId="2ED2C371" w14:textId="2BB0889C" w:rsidR="0050745E" w:rsidRDefault="008B5B1B">
      <w:pPr>
        <w:pStyle w:val="FirstParagraph"/>
      </w:pPr>
      <w:r>
        <w:t>Test whether there is significance difference between Blood Pressure of women across Drug Reaction</w:t>
      </w:r>
    </w:p>
    <w:p w14:paraId="66A09E64" w14:textId="77777777" w:rsidR="0050745E" w:rsidRDefault="008B5B1B">
      <w:pPr>
        <w:pStyle w:val="SourceCode"/>
      </w:pPr>
      <w:r>
        <w:rPr>
          <w:rStyle w:val="NormalTok"/>
        </w:rPr>
        <w:t>BP =</w:t>
      </w:r>
      <w:r>
        <w:rPr>
          <w:rStyle w:val="StringTok"/>
        </w:rPr>
        <w:t xml:space="preserve"> </w:t>
      </w:r>
      <w:r>
        <w:rPr>
          <w:rStyle w:val="NormalTok"/>
        </w:rPr>
        <w:t>cs2m</w:t>
      </w:r>
      <w:r>
        <w:rPr>
          <w:rStyle w:val="OperatorTok"/>
        </w:rPr>
        <w:t>$</w:t>
      </w:r>
      <w:r>
        <w:rPr>
          <w:rStyle w:val="NormalTok"/>
        </w:rPr>
        <w:t>BP</w:t>
      </w:r>
      <w:r>
        <w:br/>
      </w:r>
      <w:r>
        <w:rPr>
          <w:rStyle w:val="NormalTok"/>
        </w:rPr>
        <w:t>DrugR =</w:t>
      </w:r>
      <w:r>
        <w:rPr>
          <w:rStyle w:val="StringTok"/>
        </w:rPr>
        <w:t xml:space="preserve"> </w:t>
      </w:r>
      <w:r>
        <w:rPr>
          <w:rStyle w:val="NormalTok"/>
        </w:rPr>
        <w:t>cs2m</w:t>
      </w:r>
      <w:r>
        <w:rPr>
          <w:rStyle w:val="OperatorTok"/>
        </w:rPr>
        <w:t>$</w:t>
      </w:r>
      <w:r>
        <w:rPr>
          <w:rStyle w:val="NormalTok"/>
        </w:rPr>
        <w:t>DrugR</w:t>
      </w:r>
    </w:p>
    <w:p w14:paraId="10A7F18D" w14:textId="77777777" w:rsidR="007023D5" w:rsidRDefault="008B5B1B">
      <w:pPr>
        <w:pStyle w:val="FirstParagraph"/>
      </w:pPr>
      <w:r>
        <w:t>Testing</w:t>
      </w:r>
      <w:r>
        <w:t xml:space="preserve"> for assumptions… </w:t>
      </w:r>
    </w:p>
    <w:p w14:paraId="5B42C6BE" w14:textId="77777777" w:rsidR="007023D5" w:rsidRDefault="008B5B1B">
      <w:pPr>
        <w:pStyle w:val="FirstParagraph"/>
      </w:pPr>
      <w:r>
        <w:t xml:space="preserve">1. Are they independent? Blood pressure and drug reaction may or may not be independent, since we have insufficient information about the nature of the drug Hence, we assume them as independent. </w:t>
      </w:r>
    </w:p>
    <w:p w14:paraId="49FDC430" w14:textId="77777777" w:rsidR="007023D5" w:rsidRDefault="008B5B1B">
      <w:pPr>
        <w:pStyle w:val="FirstParagraph"/>
      </w:pPr>
      <w:r>
        <w:t xml:space="preserve">___ </w:t>
      </w:r>
    </w:p>
    <w:p w14:paraId="33E5951E" w14:textId="77777777" w:rsidR="007023D5" w:rsidRDefault="007023D5" w:rsidP="007023D5">
      <w:pPr>
        <w:pStyle w:val="FirstParagraph"/>
      </w:pPr>
      <w:r>
        <w:t xml:space="preserve">2. Are their variances equal (using F-test)? </w:t>
      </w:r>
    </w:p>
    <w:p w14:paraId="09967326" w14:textId="77777777" w:rsidR="007023D5" w:rsidRDefault="007023D5" w:rsidP="007023D5">
      <w:pPr>
        <w:pStyle w:val="FirstParagraph"/>
      </w:pPr>
      <w:r>
        <w:lastRenderedPageBreak/>
        <w:t xml:space="preserve">H_0 for F-test: Difference of variances is 0 </w:t>
      </w:r>
    </w:p>
    <w:p w14:paraId="6BCC24B6" w14:textId="77777777" w:rsidR="007023D5" w:rsidRDefault="007023D5" w:rsidP="007023D5">
      <w:pPr>
        <w:pStyle w:val="FirstParagraph"/>
      </w:pPr>
      <w:r>
        <w:t>H_1 for F-test: Difference of variances is not 0</w:t>
      </w:r>
    </w:p>
    <w:p w14:paraId="21992514" w14:textId="77777777" w:rsidR="0050745E" w:rsidRDefault="008B5B1B">
      <w:pPr>
        <w:pStyle w:val="SourceCode"/>
      </w:pPr>
      <w:proofErr w:type="spellStart"/>
      <w:r>
        <w:rPr>
          <w:rStyle w:val="KeywordTok"/>
        </w:rPr>
        <w:t>var.test</w:t>
      </w:r>
      <w:proofErr w:type="spellEnd"/>
      <w:r>
        <w:rPr>
          <w:rStyle w:val="NormalTok"/>
        </w:rPr>
        <w:t xml:space="preserve">(BP, </w:t>
      </w:r>
      <w:proofErr w:type="spellStart"/>
      <w:r>
        <w:rPr>
          <w:rStyle w:val="NormalTok"/>
        </w:rPr>
        <w:t>DrugR</w:t>
      </w:r>
      <w:proofErr w:type="spellEnd"/>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w:t>
      </w:r>
    </w:p>
    <w:p w14:paraId="0B303700" w14:textId="77777777" w:rsidR="0050745E" w:rsidRDefault="008B5B1B">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BP and DrugR</w:t>
      </w:r>
      <w:r>
        <w:br/>
      </w:r>
      <w:r>
        <w:rPr>
          <w:rStyle w:val="VerbatimChar"/>
        </w:rPr>
        <w:t>## F = 2018.2, num df = 29, denom df = 29, p-value</w:t>
      </w:r>
      <w:r>
        <w:rPr>
          <w:rStyle w:val="VerbatimChar"/>
        </w:rPr>
        <w:t xml:space="preserve"> &lt; 2.2e-16</w:t>
      </w:r>
      <w:r>
        <w:br/>
      </w:r>
      <w:r>
        <w:rPr>
          <w:rStyle w:val="VerbatimChar"/>
        </w:rPr>
        <w:t>## alternative hypothesis: true ratio of variances is not equal to 1</w:t>
      </w:r>
      <w:r>
        <w:br/>
      </w:r>
      <w:r>
        <w:rPr>
          <w:rStyle w:val="VerbatimChar"/>
        </w:rPr>
        <w:t>## 95 percent confidence interval:</w:t>
      </w:r>
      <w:r>
        <w:br/>
      </w:r>
      <w:r>
        <w:rPr>
          <w:rStyle w:val="VerbatimChar"/>
        </w:rPr>
        <w:t>##   960.6027 4240.2764</w:t>
      </w:r>
      <w:r>
        <w:br/>
      </w:r>
      <w:r>
        <w:rPr>
          <w:rStyle w:val="VerbatimChar"/>
        </w:rPr>
        <w:t>## sample estimates:</w:t>
      </w:r>
      <w:r>
        <w:br/>
      </w:r>
      <w:r>
        <w:rPr>
          <w:rStyle w:val="VerbatimChar"/>
        </w:rPr>
        <w:t xml:space="preserve">## ratio of variances </w:t>
      </w:r>
      <w:r>
        <w:br/>
      </w:r>
      <w:r>
        <w:rPr>
          <w:rStyle w:val="VerbatimChar"/>
        </w:rPr>
        <w:t>##           2018.222</w:t>
      </w:r>
    </w:p>
    <w:p w14:paraId="1A2DAA5F" w14:textId="77777777" w:rsidR="007023D5" w:rsidRDefault="008B5B1B">
      <w:pPr>
        <w:pStyle w:val="FirstParagraph"/>
      </w:pPr>
      <w:r>
        <w:t xml:space="preserve">The p-value of the F-test &lt; 2.2e-16 &lt; 0.05. </w:t>
      </w:r>
      <w:r>
        <w:t xml:space="preserve">Hence, we reject the null hypothesis. Hence, we conclude that the variances of BP and DrugR are unequal. </w:t>
      </w:r>
    </w:p>
    <w:p w14:paraId="0F6D1617" w14:textId="77777777" w:rsidR="007023D5" w:rsidRDefault="008B5B1B">
      <w:pPr>
        <w:pStyle w:val="FirstParagraph"/>
      </w:pPr>
      <w:r>
        <w:t xml:space="preserve">___ </w:t>
      </w:r>
    </w:p>
    <w:p w14:paraId="53BAC075" w14:textId="2295F69A" w:rsidR="0050745E" w:rsidRDefault="008B5B1B">
      <w:pPr>
        <w:pStyle w:val="FirstParagraph"/>
      </w:pPr>
      <w:r>
        <w:t>3. Do their populations follow normal distribution?</w:t>
      </w:r>
    </w:p>
    <w:p w14:paraId="3263AAFB" w14:textId="77777777" w:rsidR="007023D5" w:rsidRDefault="007023D5" w:rsidP="007023D5">
      <w:pPr>
        <w:pStyle w:val="FirstParagraph"/>
      </w:pPr>
      <w:r>
        <w:t xml:space="preserve">H_0 for Shapiro-Wilk test: Population follows normal distribution </w:t>
      </w:r>
    </w:p>
    <w:p w14:paraId="6E223BF9" w14:textId="0426F3D5" w:rsidR="007023D5" w:rsidRPr="007023D5" w:rsidRDefault="007023D5" w:rsidP="007023D5">
      <w:pPr>
        <w:pStyle w:val="FirstParagraph"/>
      </w:pPr>
      <w:r>
        <w:t>H_1 for Shapiro-Wilk tes</w:t>
      </w:r>
      <w:r>
        <w:t>t</w:t>
      </w:r>
      <w:r>
        <w:t>: Population does not follow normal distribution</w:t>
      </w:r>
    </w:p>
    <w:p w14:paraId="3E7630F4" w14:textId="77777777" w:rsidR="0050745E" w:rsidRDefault="008B5B1B">
      <w:pPr>
        <w:pStyle w:val="SourceCode"/>
      </w:pPr>
      <w:r>
        <w:rPr>
          <w:rStyle w:val="KeywordTok"/>
        </w:rPr>
        <w:t>s</w:t>
      </w:r>
      <w:r>
        <w:rPr>
          <w:rStyle w:val="KeywordTok"/>
        </w:rPr>
        <w:t>hapiro.test</w:t>
      </w:r>
      <w:r>
        <w:rPr>
          <w:rStyle w:val="NormalTok"/>
        </w:rPr>
        <w:t>(BP)</w:t>
      </w:r>
    </w:p>
    <w:p w14:paraId="5740E26C" w14:textId="77777777" w:rsidR="0050745E" w:rsidRDefault="008B5B1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P</w:t>
      </w:r>
      <w:r>
        <w:br/>
      </w:r>
      <w:r>
        <w:rPr>
          <w:rStyle w:val="VerbatimChar"/>
        </w:rPr>
        <w:t>## W = 0.9462, p-value = 0.1337</w:t>
      </w:r>
    </w:p>
    <w:p w14:paraId="6F3B24A5" w14:textId="77777777" w:rsidR="0050745E" w:rsidRDefault="008B5B1B">
      <w:pPr>
        <w:pStyle w:val="FirstParagraph"/>
      </w:pPr>
      <w:r>
        <w:t>p = 0.1337 &gt; 0.05</w:t>
      </w:r>
    </w:p>
    <w:p w14:paraId="4AF9BEDC" w14:textId="77777777" w:rsidR="0050745E" w:rsidRDefault="008B5B1B">
      <w:pPr>
        <w:pStyle w:val="SourceCode"/>
      </w:pPr>
      <w:r>
        <w:rPr>
          <w:rStyle w:val="KeywordTok"/>
        </w:rPr>
        <w:t>shapiro.test</w:t>
      </w:r>
      <w:r>
        <w:rPr>
          <w:rStyle w:val="NormalTok"/>
        </w:rPr>
        <w:t>(DrugR)</w:t>
      </w:r>
    </w:p>
    <w:p w14:paraId="6A1BCD92" w14:textId="77777777" w:rsidR="0050745E" w:rsidRDefault="008B5B1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rugR</w:t>
      </w:r>
      <w:r>
        <w:br/>
      </w:r>
      <w:r>
        <w:rPr>
          <w:rStyle w:val="VerbatimChar"/>
        </w:rPr>
        <w:t xml:space="preserve">## W = 0.63824, </w:t>
      </w:r>
      <w:r>
        <w:rPr>
          <w:rStyle w:val="VerbatimChar"/>
        </w:rPr>
        <w:t>p-value = 2.211e-07</w:t>
      </w:r>
    </w:p>
    <w:p w14:paraId="69072A89" w14:textId="77777777" w:rsidR="007023D5" w:rsidRDefault="008B5B1B">
      <w:pPr>
        <w:pStyle w:val="FirstParagraph"/>
      </w:pPr>
      <w:r>
        <w:t xml:space="preserve">p = 2.211e-07 &lt; 0.05 Hence, we accept the null hypothesis for BP, but reject it for DrugR Hence, only BP’s population can be concluded to follow normal distribution. </w:t>
      </w:r>
    </w:p>
    <w:p w14:paraId="0434E7DA" w14:textId="77777777" w:rsidR="007023D5" w:rsidRDefault="008B5B1B">
      <w:pPr>
        <w:pStyle w:val="FirstParagraph"/>
      </w:pPr>
      <w:r>
        <w:t xml:space="preserve">———— </w:t>
      </w:r>
    </w:p>
    <w:p w14:paraId="47AA371A" w14:textId="52F7B704" w:rsidR="0050745E" w:rsidRDefault="008B5B1B">
      <w:pPr>
        <w:pStyle w:val="FirstParagraph"/>
      </w:pPr>
      <w:r>
        <w:t>The t-test</w:t>
      </w:r>
    </w:p>
    <w:p w14:paraId="6810AAD9" w14:textId="77777777" w:rsidR="0050745E" w:rsidRDefault="008B5B1B">
      <w:pPr>
        <w:pStyle w:val="SourceCode"/>
      </w:pPr>
      <w:r>
        <w:rPr>
          <w:rStyle w:val="KeywordTok"/>
        </w:rPr>
        <w:lastRenderedPageBreak/>
        <w:t>t.test</w:t>
      </w:r>
      <w:r>
        <w:rPr>
          <w:rStyle w:val="NormalTok"/>
        </w:rPr>
        <w:t xml:space="preserve">(BP, DrugR, </w:t>
      </w:r>
      <w:r>
        <w:rPr>
          <w:rStyle w:val="DataTypeTok"/>
        </w:rPr>
        <w:t>var.equal =</w:t>
      </w:r>
      <w:r>
        <w:rPr>
          <w:rStyle w:val="NormalTok"/>
        </w:rPr>
        <w:t xml:space="preserve"> </w:t>
      </w:r>
      <w:r>
        <w:rPr>
          <w:rStyle w:val="OtherTok"/>
        </w:rPr>
        <w:t>FALSE</w:t>
      </w:r>
      <w:r>
        <w:rPr>
          <w:rStyle w:val="NormalTok"/>
        </w:rPr>
        <w:t>)</w:t>
      </w:r>
    </w:p>
    <w:p w14:paraId="62772ED5" w14:textId="77777777" w:rsidR="0050745E" w:rsidRDefault="008B5B1B">
      <w:pPr>
        <w:pStyle w:val="SourceCode"/>
      </w:pPr>
      <w:r>
        <w:rPr>
          <w:rStyle w:val="VerbatimChar"/>
        </w:rPr>
        <w:t xml:space="preserve">## </w:t>
      </w:r>
      <w:r>
        <w:br/>
      </w:r>
      <w:r>
        <w:rPr>
          <w:rStyle w:val="VerbatimChar"/>
        </w:rPr>
        <w:t>##  Welch Two</w:t>
      </w:r>
      <w:r>
        <w:rPr>
          <w:rStyle w:val="VerbatimChar"/>
        </w:rPr>
        <w:t xml:space="preserve"> Sample t-test</w:t>
      </w:r>
      <w:r>
        <w:br/>
      </w:r>
      <w:r>
        <w:rPr>
          <w:rStyle w:val="VerbatimChar"/>
        </w:rPr>
        <w:t xml:space="preserve">## </w:t>
      </w:r>
      <w:r>
        <w:br/>
      </w:r>
      <w:r>
        <w:rPr>
          <w:rStyle w:val="VerbatimChar"/>
        </w:rPr>
        <w:t>## data:  BP and DrugR</w:t>
      </w:r>
      <w:r>
        <w:br/>
      </w:r>
      <w:r>
        <w:rPr>
          <w:rStyle w:val="VerbatimChar"/>
        </w:rPr>
        <w:t>## t = 30.4, df = 29.029,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18.3006 135.3660</w:t>
      </w:r>
      <w:r>
        <w:br/>
      </w:r>
      <w:r>
        <w:rPr>
          <w:rStyle w:val="VerbatimChar"/>
        </w:rPr>
        <w:t>## sample estimates:</w:t>
      </w:r>
      <w:r>
        <w:br/>
      </w:r>
      <w:r>
        <w:rPr>
          <w:rStyle w:val="VerbatimChar"/>
        </w:rPr>
        <w:t>## mean of x mean of y</w:t>
      </w:r>
      <w:r>
        <w:rPr>
          <w:rStyle w:val="VerbatimChar"/>
        </w:rPr>
        <w:t xml:space="preserve"> </w:t>
      </w:r>
      <w:r>
        <w:br/>
      </w:r>
      <w:r>
        <w:rPr>
          <w:rStyle w:val="VerbatimChar"/>
        </w:rPr>
        <w:t>##  127.3333    0.5000</w:t>
      </w:r>
    </w:p>
    <w:p w14:paraId="551BDB25" w14:textId="77777777" w:rsidR="007023D5" w:rsidRDefault="008B5B1B">
      <w:pPr>
        <w:pStyle w:val="FirstParagraph"/>
      </w:pPr>
      <w:r>
        <w:t>The p-value &lt; 2.2e-16 &lt; 0.05 Hence we reject the null hypothesis. Hence, we can say that there is significant difference between blood pressure and drug reaction. From this, we may conclude that these two measures are unrelated, or</w:t>
      </w:r>
      <w:r>
        <w:t xml:space="preserve"> weakly related. Now, one sample population may not follow normal distribution, but since the t-test is robust, the results of the t-test may be worth considering. </w:t>
      </w:r>
    </w:p>
    <w:p w14:paraId="76A824ED" w14:textId="77777777" w:rsidR="007023D5" w:rsidRDefault="008B5B1B">
      <w:pPr>
        <w:pStyle w:val="FirstParagraph"/>
      </w:pPr>
      <w:r>
        <w:t xml:space="preserve">======================== </w:t>
      </w:r>
    </w:p>
    <w:p w14:paraId="5CEB0C83" w14:textId="77777777" w:rsidR="007023D5" w:rsidRPr="007023D5" w:rsidRDefault="008B5B1B">
      <w:pPr>
        <w:pStyle w:val="FirstParagraph"/>
        <w:rPr>
          <w:b/>
        </w:rPr>
      </w:pPr>
      <w:r w:rsidRPr="007023D5">
        <w:rPr>
          <w:b/>
        </w:rPr>
        <w:t xml:space="preserve">QUESTION 3 </w:t>
      </w:r>
    </w:p>
    <w:p w14:paraId="3C7CBBA1" w14:textId="77777777" w:rsidR="007023D5" w:rsidRDefault="008B5B1B">
      <w:pPr>
        <w:pStyle w:val="FirstParagraph"/>
      </w:pPr>
      <w:r>
        <w:t>Test whether Drug Reaction and Anxiety Levels were signi</w:t>
      </w:r>
      <w:r>
        <w:t xml:space="preserve">ficantly associated </w:t>
      </w:r>
    </w:p>
    <w:p w14:paraId="114C7FB8" w14:textId="404BF181" w:rsidR="0050745E" w:rsidRDefault="008B5B1B">
      <w:pPr>
        <w:pStyle w:val="FirstParagraph"/>
      </w:pPr>
      <w:r>
        <w:t>(Significantly associated =&gt; their populations are similar)</w:t>
      </w:r>
    </w:p>
    <w:p w14:paraId="3ECC5D42" w14:textId="77777777" w:rsidR="0050745E" w:rsidRDefault="008B5B1B">
      <w:pPr>
        <w:pStyle w:val="SourceCode"/>
      </w:pPr>
      <w:r>
        <w:rPr>
          <w:rStyle w:val="NormalTok"/>
        </w:rPr>
        <w:t>DrugR =</w:t>
      </w:r>
      <w:r>
        <w:rPr>
          <w:rStyle w:val="StringTok"/>
        </w:rPr>
        <w:t xml:space="preserve"> </w:t>
      </w:r>
      <w:r>
        <w:rPr>
          <w:rStyle w:val="NormalTok"/>
        </w:rPr>
        <w:t>cs2m</w:t>
      </w:r>
      <w:r>
        <w:rPr>
          <w:rStyle w:val="OperatorTok"/>
        </w:rPr>
        <w:t>$</w:t>
      </w:r>
      <w:r>
        <w:rPr>
          <w:rStyle w:val="NormalTok"/>
        </w:rPr>
        <w:t>DrugR</w:t>
      </w:r>
      <w:r>
        <w:br/>
      </w:r>
      <w:r>
        <w:rPr>
          <w:rStyle w:val="NormalTok"/>
        </w:rPr>
        <w:t>AnxtyLH =</w:t>
      </w:r>
      <w:r>
        <w:rPr>
          <w:rStyle w:val="StringTok"/>
        </w:rPr>
        <w:t xml:space="preserve"> </w:t>
      </w:r>
      <w:r>
        <w:rPr>
          <w:rStyle w:val="NormalTok"/>
        </w:rPr>
        <w:t>cs2m</w:t>
      </w:r>
      <w:r>
        <w:rPr>
          <w:rStyle w:val="OperatorTok"/>
        </w:rPr>
        <w:t>$</w:t>
      </w:r>
      <w:r>
        <w:rPr>
          <w:rStyle w:val="NormalTok"/>
        </w:rPr>
        <w:t>AnxtyLH</w:t>
      </w:r>
    </w:p>
    <w:p w14:paraId="25C4B286" w14:textId="77777777" w:rsidR="007023D5" w:rsidRDefault="008B5B1B">
      <w:pPr>
        <w:pStyle w:val="FirstParagraph"/>
      </w:pPr>
      <w:r>
        <w:t xml:space="preserve">Testing for assumptions… </w:t>
      </w:r>
    </w:p>
    <w:p w14:paraId="05A6DF1B" w14:textId="7A485439" w:rsidR="007023D5" w:rsidRDefault="008B5B1B">
      <w:pPr>
        <w:pStyle w:val="FirstParagraph"/>
      </w:pPr>
      <w:r>
        <w:t>1. Are they independent? Anxiety level and drug reaction may or may not be independent, since we have insuffi</w:t>
      </w:r>
      <w:r>
        <w:t xml:space="preserve">cient information about the nature of the drug Hence, we assume them as independent. </w:t>
      </w:r>
    </w:p>
    <w:p w14:paraId="43D3FE80" w14:textId="38B9F1BF" w:rsidR="007023D5" w:rsidRPr="007023D5" w:rsidRDefault="007023D5" w:rsidP="007023D5">
      <w:pPr>
        <w:pStyle w:val="BodyText"/>
      </w:pPr>
      <w:r>
        <w:t>___</w:t>
      </w:r>
    </w:p>
    <w:p w14:paraId="6DC9BE50" w14:textId="77777777" w:rsidR="007023D5" w:rsidRDefault="007023D5" w:rsidP="007023D5">
      <w:pPr>
        <w:pStyle w:val="FirstParagraph"/>
      </w:pPr>
      <w:r>
        <w:t xml:space="preserve">2. Are their variances equal (using F-test)? </w:t>
      </w:r>
    </w:p>
    <w:p w14:paraId="6F96E30B" w14:textId="77777777" w:rsidR="007023D5" w:rsidRDefault="007023D5" w:rsidP="007023D5">
      <w:pPr>
        <w:pStyle w:val="FirstParagraph"/>
      </w:pPr>
      <w:r>
        <w:t xml:space="preserve">H_0 for F-test: Difference of variances is 0 </w:t>
      </w:r>
    </w:p>
    <w:p w14:paraId="0A911110" w14:textId="77777777" w:rsidR="007023D5" w:rsidRDefault="007023D5" w:rsidP="007023D5">
      <w:pPr>
        <w:pStyle w:val="FirstParagraph"/>
      </w:pPr>
      <w:r>
        <w:t>H_1 for F-test: Difference of variances is not 0</w:t>
      </w:r>
    </w:p>
    <w:p w14:paraId="61FA2FDC" w14:textId="77777777" w:rsidR="0050745E" w:rsidRDefault="008B5B1B">
      <w:pPr>
        <w:pStyle w:val="SourceCode"/>
      </w:pPr>
      <w:proofErr w:type="spellStart"/>
      <w:r>
        <w:rPr>
          <w:rStyle w:val="KeywordTok"/>
        </w:rPr>
        <w:t>var.test</w:t>
      </w:r>
      <w:proofErr w:type="spellEnd"/>
      <w:r>
        <w:rPr>
          <w:rStyle w:val="NormalTok"/>
        </w:rPr>
        <w:t>(</w:t>
      </w:r>
      <w:proofErr w:type="spellStart"/>
      <w:r>
        <w:rPr>
          <w:rStyle w:val="NormalTok"/>
        </w:rPr>
        <w:t>DrugR</w:t>
      </w:r>
      <w:proofErr w:type="spellEnd"/>
      <w:r>
        <w:rPr>
          <w:rStyle w:val="NormalTok"/>
        </w:rPr>
        <w:t xml:space="preserve">, </w:t>
      </w:r>
      <w:proofErr w:type="spellStart"/>
      <w:r>
        <w:rPr>
          <w:rStyle w:val="NormalTok"/>
        </w:rPr>
        <w:t>AnxtyLH</w:t>
      </w:r>
      <w:proofErr w:type="spellEnd"/>
      <w:r>
        <w:rPr>
          <w:rStyle w:val="NormalTok"/>
        </w:rPr>
        <w:t xml:space="preserve">, </w:t>
      </w:r>
      <w:proofErr w:type="spellStart"/>
      <w:r>
        <w:rPr>
          <w:rStyle w:val="DataTypeTok"/>
        </w:rPr>
        <w:t>con</w:t>
      </w:r>
      <w:r>
        <w:rPr>
          <w:rStyle w:val="DataTypeTok"/>
        </w:rPr>
        <w:t>f.level</w:t>
      </w:r>
      <w:proofErr w:type="spellEnd"/>
      <w:r>
        <w:rPr>
          <w:rStyle w:val="DataTypeTok"/>
        </w:rPr>
        <w:t xml:space="preserve"> =</w:t>
      </w:r>
      <w:r>
        <w:rPr>
          <w:rStyle w:val="NormalTok"/>
        </w:rPr>
        <w:t xml:space="preserve"> </w:t>
      </w:r>
      <w:r>
        <w:rPr>
          <w:rStyle w:val="FloatTok"/>
        </w:rPr>
        <w:t>0.95</w:t>
      </w:r>
      <w:r>
        <w:rPr>
          <w:rStyle w:val="NormalTok"/>
        </w:rPr>
        <w:t>)</w:t>
      </w:r>
    </w:p>
    <w:p w14:paraId="560AE98E" w14:textId="77777777" w:rsidR="0050745E" w:rsidRDefault="008B5B1B">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DrugR and AnxtyLH</w:t>
      </w:r>
      <w:r>
        <w:br/>
      </w:r>
      <w:r>
        <w:rPr>
          <w:rStyle w:val="VerbatimChar"/>
        </w:rPr>
        <w:t>## F = 1.0045, num df = 29, denom df = 29, p-value = 0.9905</w:t>
      </w:r>
      <w:r>
        <w:br/>
      </w:r>
      <w:r>
        <w:rPr>
          <w:rStyle w:val="VerbatimChar"/>
        </w:rPr>
        <w:lastRenderedPageBreak/>
        <w:t>## alternative hypothesis: true ratio of variances is not equal to 1</w:t>
      </w:r>
      <w:r>
        <w:br/>
      </w:r>
      <w:r>
        <w:rPr>
          <w:rStyle w:val="VerbatimChar"/>
        </w:rPr>
        <w:t>## 95 percent confidence interval:</w:t>
      </w:r>
      <w:r>
        <w:br/>
      </w:r>
      <w:r>
        <w:rPr>
          <w:rStyle w:val="VerbatimChar"/>
        </w:rPr>
        <w:t>##  0.4780896 2.1103753</w:t>
      </w:r>
      <w:r>
        <w:br/>
      </w:r>
      <w:r>
        <w:rPr>
          <w:rStyle w:val="VerbatimChar"/>
        </w:rPr>
        <w:t>## sample estimates:</w:t>
      </w:r>
      <w:r>
        <w:br/>
      </w:r>
      <w:r>
        <w:rPr>
          <w:rStyle w:val="VerbatimChar"/>
        </w:rPr>
        <w:t xml:space="preserve">## ratio of variances </w:t>
      </w:r>
      <w:r>
        <w:br/>
      </w:r>
      <w:r>
        <w:rPr>
          <w:rStyle w:val="VerbatimChar"/>
        </w:rPr>
        <w:t>##           1.004464</w:t>
      </w:r>
    </w:p>
    <w:p w14:paraId="55DD6B41" w14:textId="195135EA" w:rsidR="007023D5" w:rsidRDefault="008B5B1B">
      <w:pPr>
        <w:pStyle w:val="FirstParagraph"/>
      </w:pPr>
      <w:r>
        <w:t xml:space="preserve">The p-value of the F-test is 0.9905 &gt; 0.05. Hence, we accept the null hypothesis. Hence, we conclude that the variances of DrugR are AnxtyLH equal. </w:t>
      </w:r>
      <w:r>
        <w:t>(In fact, the rati</w:t>
      </w:r>
      <w:r>
        <w:t>o of their variances is very close to 1)</w:t>
      </w:r>
    </w:p>
    <w:p w14:paraId="08B9C218" w14:textId="77777777" w:rsidR="007023D5" w:rsidRDefault="008B5B1B">
      <w:pPr>
        <w:pStyle w:val="FirstParagraph"/>
      </w:pPr>
      <w:r>
        <w:t xml:space="preserve"> ___ </w:t>
      </w:r>
    </w:p>
    <w:p w14:paraId="31087240" w14:textId="77777777" w:rsidR="007023D5" w:rsidRDefault="008B5B1B">
      <w:pPr>
        <w:pStyle w:val="FirstParagraph"/>
      </w:pPr>
      <w:r>
        <w:t xml:space="preserve">3. Do their populations follow normal distribution? </w:t>
      </w:r>
    </w:p>
    <w:p w14:paraId="0E590F18" w14:textId="77777777" w:rsidR="007023D5" w:rsidRDefault="008B5B1B">
      <w:pPr>
        <w:pStyle w:val="FirstParagraph"/>
      </w:pPr>
      <w:r>
        <w:t xml:space="preserve">H_0 for Shapiro-Wilk test: Population follows normal distribution </w:t>
      </w:r>
    </w:p>
    <w:p w14:paraId="7BAED63B" w14:textId="3B3EAEDA" w:rsidR="0050745E" w:rsidRDefault="008B5B1B">
      <w:pPr>
        <w:pStyle w:val="FirstParagraph"/>
      </w:pPr>
      <w:r>
        <w:t>H_1 for Shapiro-Wilk tes</w:t>
      </w:r>
      <w:r w:rsidR="007023D5">
        <w:t>t</w:t>
      </w:r>
      <w:r>
        <w:t>: Population does not follow normal distribution</w:t>
      </w:r>
    </w:p>
    <w:p w14:paraId="7D5D99FA" w14:textId="77777777" w:rsidR="0050745E" w:rsidRDefault="008B5B1B">
      <w:pPr>
        <w:pStyle w:val="SourceCode"/>
      </w:pPr>
      <w:r>
        <w:rPr>
          <w:rStyle w:val="KeywordTok"/>
        </w:rPr>
        <w:t>shapiro.test</w:t>
      </w:r>
      <w:r>
        <w:rPr>
          <w:rStyle w:val="NormalTok"/>
        </w:rPr>
        <w:t>(DrugR)</w:t>
      </w:r>
    </w:p>
    <w:p w14:paraId="0AE91877" w14:textId="77777777" w:rsidR="0050745E" w:rsidRDefault="008B5B1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rugR</w:t>
      </w:r>
      <w:r>
        <w:br/>
      </w:r>
      <w:r>
        <w:rPr>
          <w:rStyle w:val="VerbatimChar"/>
        </w:rPr>
        <w:t>## W = 0.63824, p-value = 2.211e-07</w:t>
      </w:r>
    </w:p>
    <w:p w14:paraId="2B5C3E76" w14:textId="77777777" w:rsidR="0050745E" w:rsidRDefault="008B5B1B">
      <w:pPr>
        <w:pStyle w:val="FirstParagraph"/>
      </w:pPr>
      <w:r>
        <w:t>p = 2.211e-07 &lt; 0.05</w:t>
      </w:r>
    </w:p>
    <w:p w14:paraId="0CD4F54F" w14:textId="77777777" w:rsidR="0050745E" w:rsidRDefault="008B5B1B">
      <w:pPr>
        <w:pStyle w:val="SourceCode"/>
      </w:pPr>
      <w:r>
        <w:rPr>
          <w:rStyle w:val="KeywordTok"/>
        </w:rPr>
        <w:t>shapiro.test</w:t>
      </w:r>
      <w:r>
        <w:rPr>
          <w:rStyle w:val="NormalTok"/>
        </w:rPr>
        <w:t>(AnxtyLH)</w:t>
      </w:r>
    </w:p>
    <w:p w14:paraId="60D39344" w14:textId="77777777" w:rsidR="0050745E" w:rsidRDefault="008B5B1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nxtyLH</w:t>
      </w:r>
      <w:r>
        <w:br/>
      </w:r>
      <w:r>
        <w:rPr>
          <w:rStyle w:val="VerbatimChar"/>
        </w:rPr>
        <w:t>## W = 0.63662, p-value = 2.107e-07</w:t>
      </w:r>
    </w:p>
    <w:p w14:paraId="195DC6B0" w14:textId="77777777" w:rsidR="007023D5" w:rsidRDefault="008B5B1B">
      <w:pPr>
        <w:pStyle w:val="FirstParagraph"/>
      </w:pPr>
      <w:r>
        <w:t xml:space="preserve">p = 2.107e-07 &lt; 0.05 </w:t>
      </w:r>
      <w:r>
        <w:t xml:space="preserve">For both cases, p &lt; 0.05, hence we reject the null hypothesis for both samples. Hence, none of the populations follow normal distribution. </w:t>
      </w:r>
    </w:p>
    <w:p w14:paraId="294D3EE0" w14:textId="77777777" w:rsidR="007023D5" w:rsidRDefault="008B5B1B">
      <w:pPr>
        <w:pStyle w:val="FirstParagraph"/>
      </w:pPr>
      <w:r>
        <w:t xml:space="preserve">———— </w:t>
      </w:r>
    </w:p>
    <w:p w14:paraId="2FC5810E" w14:textId="3D9C1E90" w:rsidR="0050745E" w:rsidRDefault="008B5B1B">
      <w:pPr>
        <w:pStyle w:val="FirstParagraph"/>
      </w:pPr>
      <w:r>
        <w:t>The t-test</w:t>
      </w:r>
    </w:p>
    <w:p w14:paraId="46F4B866" w14:textId="77777777" w:rsidR="0050745E" w:rsidRDefault="008B5B1B">
      <w:pPr>
        <w:pStyle w:val="SourceCode"/>
      </w:pPr>
      <w:r>
        <w:rPr>
          <w:rStyle w:val="KeywordTok"/>
        </w:rPr>
        <w:t>t.test</w:t>
      </w:r>
      <w:r>
        <w:rPr>
          <w:rStyle w:val="NormalTok"/>
        </w:rPr>
        <w:t xml:space="preserve">(DrugR, AnxtyLH, </w:t>
      </w:r>
      <w:r>
        <w:rPr>
          <w:rStyle w:val="DataTypeTok"/>
        </w:rPr>
        <w:t>var.equal =</w:t>
      </w:r>
      <w:r>
        <w:rPr>
          <w:rStyle w:val="NormalTok"/>
        </w:rPr>
        <w:t xml:space="preserve"> </w:t>
      </w:r>
      <w:r>
        <w:rPr>
          <w:rStyle w:val="OtherTok"/>
        </w:rPr>
        <w:t>FALSE</w:t>
      </w:r>
      <w:r>
        <w:rPr>
          <w:rStyle w:val="NormalTok"/>
        </w:rPr>
        <w:t>)</w:t>
      </w:r>
    </w:p>
    <w:p w14:paraId="3552F161" w14:textId="77777777" w:rsidR="0050745E" w:rsidRDefault="008B5B1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rugR and Anx</w:t>
      </w:r>
      <w:r>
        <w:rPr>
          <w:rStyle w:val="VerbatimChar"/>
        </w:rPr>
        <w:t>tyLH</w:t>
      </w:r>
      <w:r>
        <w:br/>
      </w:r>
      <w:r>
        <w:rPr>
          <w:rStyle w:val="VerbatimChar"/>
        </w:rPr>
        <w:t>## t = 0.25414, df = 58, p-value = 0.8003</w:t>
      </w:r>
      <w:r>
        <w:br/>
      </w:r>
      <w:r>
        <w:rPr>
          <w:rStyle w:val="VerbatimChar"/>
        </w:rPr>
        <w:t>## alternative hypothesis: true difference in means is not equal to 0</w:t>
      </w:r>
      <w:r>
        <w:br/>
      </w:r>
      <w:r>
        <w:rPr>
          <w:rStyle w:val="VerbatimChar"/>
        </w:rPr>
        <w:t>## 95 percent confidence interval:</w:t>
      </w:r>
      <w:r>
        <w:br/>
      </w:r>
      <w:r>
        <w:rPr>
          <w:rStyle w:val="VerbatimChar"/>
        </w:rPr>
        <w:lastRenderedPageBreak/>
        <w:t>##  -0.2292129  0.2958795</w:t>
      </w:r>
      <w:r>
        <w:br/>
      </w:r>
      <w:r>
        <w:rPr>
          <w:rStyle w:val="VerbatimChar"/>
        </w:rPr>
        <w:t>## sample estimates:</w:t>
      </w:r>
      <w:r>
        <w:br/>
      </w:r>
      <w:r>
        <w:rPr>
          <w:rStyle w:val="VerbatimChar"/>
        </w:rPr>
        <w:t xml:space="preserve">## mean of x mean of y </w:t>
      </w:r>
      <w:r>
        <w:br/>
      </w:r>
      <w:r>
        <w:rPr>
          <w:rStyle w:val="VerbatimChar"/>
        </w:rPr>
        <w:t>## 0.5000000 0.4666667</w:t>
      </w:r>
    </w:p>
    <w:p w14:paraId="769FA7BC" w14:textId="77777777" w:rsidR="007023D5" w:rsidRDefault="008B5B1B">
      <w:pPr>
        <w:pStyle w:val="FirstParagraph"/>
      </w:pPr>
      <w:r>
        <w:t>The p-valu</w:t>
      </w:r>
      <w:r>
        <w:t xml:space="preserve">e = 0.8003 &gt; 0.05 </w:t>
      </w:r>
    </w:p>
    <w:p w14:paraId="4A02E54A" w14:textId="5B8E2148" w:rsidR="0050745E" w:rsidRDefault="008B5B1B">
      <w:pPr>
        <w:pStyle w:val="FirstParagraph"/>
      </w:pPr>
      <w:proofErr w:type="gramStart"/>
      <w:r>
        <w:t>Hence</w:t>
      </w:r>
      <w:proofErr w:type="gramEnd"/>
      <w:r>
        <w:t xml:space="preserve"> we accept the null hypothesis. Hence, we can say that there is no significant difference between drug reaction and anxiety level. From this, we may conclude that these two measures are significantly associated. Now, both sample popu</w:t>
      </w:r>
      <w:r>
        <w:t>lations may not follow normal distribution, but since the t-test is robust, the results of the t-test may be worth considering.</w:t>
      </w:r>
    </w:p>
    <w:sectPr w:rsidR="005074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6FBF6" w14:textId="77777777" w:rsidR="008B5B1B" w:rsidRDefault="008B5B1B">
      <w:pPr>
        <w:spacing w:after="0"/>
      </w:pPr>
      <w:r>
        <w:separator/>
      </w:r>
    </w:p>
  </w:endnote>
  <w:endnote w:type="continuationSeparator" w:id="0">
    <w:p w14:paraId="4E02D7A6" w14:textId="77777777" w:rsidR="008B5B1B" w:rsidRDefault="008B5B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E2BF4" w14:textId="77777777" w:rsidR="008B5B1B" w:rsidRDefault="008B5B1B">
      <w:r>
        <w:separator/>
      </w:r>
    </w:p>
  </w:footnote>
  <w:footnote w:type="continuationSeparator" w:id="0">
    <w:p w14:paraId="0A08B3F9" w14:textId="77777777" w:rsidR="008B5B1B" w:rsidRDefault="008B5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032C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AE02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745E"/>
    <w:rsid w:val="00590D07"/>
    <w:rsid w:val="007023D5"/>
    <w:rsid w:val="00784D58"/>
    <w:rsid w:val="008B5B1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12D936"/>
  <w15:docId w15:val="{EDE526A9-D0F3-AB48-890B-C47C85AE2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207</Words>
  <Characters>6885</Characters>
  <Application>Microsoft Office Word</Application>
  <DocSecurity>0</DocSecurity>
  <Lines>57</Lines>
  <Paragraphs>16</Paragraphs>
  <ScaleCrop>false</ScaleCrop>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R</dc:title>
  <dc:creator>pranav</dc:creator>
  <cp:keywords/>
  <cp:lastModifiedBy>pranav gopalkrishna</cp:lastModifiedBy>
  <cp:revision>2</cp:revision>
  <dcterms:created xsi:type="dcterms:W3CDTF">2020-08-21T10:10:00Z</dcterms:created>
  <dcterms:modified xsi:type="dcterms:W3CDTF">2020-08-21T10:18:00Z</dcterms:modified>
</cp:coreProperties>
</file>